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6</w:t>
      </w:r>
      <w:r>
        <w:t xml:space="preserve"> </w:t>
      </w:r>
      <w:r>
        <w:t xml:space="preserve">พฤศจิก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6</w:t>
      </w:r>
      <w:r>
        <w:t xml:space="preserve"> </w:t>
      </w:r>
      <w:r>
        <w:t xml:space="preserve">พฤษจิกายน</w:t>
      </w:r>
      <w:r>
        <w:t xml:space="preserve"> </w:t>
      </w:r>
      <w:r>
        <w:t xml:space="preserve">2567</w:t>
      </w:r>
      <w:r>
        <w:t xml:space="preserve"> </w:t>
      </w:r>
      <w:r>
        <w:t xml:space="preserve">เวลา</w:t>
      </w:r>
      <w:r>
        <w:t xml:space="preserve"> </w:t>
      </w:r>
      <w:r>
        <w:t xml:space="preserve">13.2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 ขอ ต้อนรับคุณผู้ชม แล้ว คุณผู้ฟัง ติดตามรายงาน หลวงปู่ชมติด ตามอยู่กับคุณ ณัฏฐภัทรกิจการพาณิชย์อมวัฒนะคล้ายแก้ว อาจารย์ล่ามภาษามือ ประจำราย การของเราอาจ ารย์คม สักครู่ นึง พบ กับคุณกิตติ เสรีประยูรนะครับ ช่วงของข่าวต่างประ เทศวันนี้ พบกับคุณกิตติเสรีประยูรนะครับช่วงข่าวต่างประเทศวันนี้การเลือกตั้งสหรัฐอเมริกา รีบ หยิบแล้วบางพื้นที่ และก็ เริ่มนับคะแนน เช้า วันนี้พบกัน พุทธศักราช เช้านี้ ภัทรพลจะพา คุณผู้ชม และผู้ฟัง เป็น บุญเป็น กุศลเมื่อวานนี้รองประธาน สภาผู้แทนราษฎรคนที่ 1 ได้ นำผ้ากฐิน ไปทอดถวายณวัด สังเวช สิตาราม ส่วน ของกรุงเทพฯ วันนี้ นะครับนายพิเชษฐ์ เที่ยวเมืองพาน รองประธานสภา กฐิน พระราชทานประจำ ปีพุทธศักราช 2561 ของสภาผู้แทนราษฎร วัด เขตพระนคร โดยมี สมาชิกสภา ผู้แทนราษฎร เลขาธิการ สภาผู้แทนราษฎร และคณะผู้บริหาร ไปถึง บุคลากร สภาผู้แทนราษฎร ตลอดจน ประชาชนบริเวณใกล้ เคียง เข้าร่วมบริเวณดังกล่าวด้วย รองประธาน สภาผู้แทนราษฎร คนที่หนึ่งได้ถวาย แด่พระ ถวายจตุปัจจัย บูรณะพระ อารามแด่เจ้าอาวาสพระ ประธานสงฆ์ และผู้เข้าร่วม พิธีร่วมถวาย ปัจจัยไทยธรรม รองประธาน สภาผู้แทนราษฎรคนที่ 1 ยังได้มอบ เงินสนับสนุน จำนวน ถวาย ผ้ากฐินพระราชทาน ประจำปี พุทธศักราช 2561 เป็นจำนวนเงินทั้งสิ้น 50 ,000 25 สตางค์ ตัวยัง ไม่หักค่าใช้จ่าย ทางนี้ก็ ถึงพระราชทาน ผ้ากฐินที่พระบาทสมเด็จพระเจ้าอยู่หัว ทรงพระกรุณา สถาน ศูนย์ราชการรัฐวิสาหกิจ เอกชน และประชาชนทั่วไป นำ ไปกวาดพระสงฆ์ สำหรับ นิดวรวิหาร ตั้งอยู่เลข อาทิตย์ ระหว่าง พระ อารามที่สำคัญ รัชกาลที่ 1 การ ล่วงมาถึง รัชกาลที่ 4 เป็น นักปราชญ์ด้านภาษา และมีความเลื่อมใส พุทธศาสนา วัด ลำภูเสียใหม่ว่า เป็นวัดที่ ของ ประวัติ ศาสตร์ที่ควร ตามนี้นะ ครับเป็นวัดในพระ ใน อุปถัมภ์ กับลุงเป็นพระอารามหลวง ไมโครฟิล์มหอสมุดแห่งชาติ ยอด อาการที่ 1 ณวัดบางลําภู หรือวัดสังเวช วิศยารามร่วมหลายครั้ง ช่วง การ ทอดกฐิน แล้วครับหลายๆคนตอนนี้ ทำบุญ ทอดกฐินกับ แล้วนะครับ น่าจะ ไปสิ้นสุด ขออนุ โมทนาบุญด้วย แน่นอน ครับ ในส่วนของกฐินพระราชทาน แล้วก็จะ สำนักงานเลขา วุฒิสภาใน รั้วรัฐสภา คุณผู้ชมก็จะรับผ้ากฐินพระราชทาน ร่วมทำบุญด้วย แล้วก็ ขอ เชิญชวนคุณทุกลมอีก ครั้งนึงดีกว่า ขอเชิญชวนคุณทุกวันอีกครั้งนึงดีกว่านะครับตามข่าวกัน ไปดูทางด้านของ หัวหน้าพรรคประชาชน นะครับมีการตั้งข้อ เกี่ยวกับ เรื่องของสัมปทานปิโตรเลียม นะครับคุณ กรณี ข้อพิพาท เกี่ยวกับเรื่องของ บูชานี่แหละ อาจจะ มีผลได้ ผลเสีย อาจจะเสียประโยชน์ คุณณัฐพงษ์ หัวหน้า พรรคประชาชนมี การโพสต์ข้อความ การปก ป้องผลประโยชน์ของชาติ ที่ทับซ้อน ในสังคม มีความ สำคัญอย่างยิ่ง ว่าเกี่ยว กันอย่างมีนัยยะ สำคัญ ว่าเกี่ยวพันอย่างมีนัยยะสำคัญถึงความพยายามที่จะนำ ทรัพยากรปิโตรเลี่ยม เอา ไปขึ้นมาใช้ ประโยชน์เป็นสมบัติ ชาติที่มีมูล ค่ามหาศาล ไทยได้มี ดำเนินการ เรื่องนี้มาไม่ จึงอยาก เชิญชวนประชาชน แฟนของระหว่าง งานของระหว่างไทยกับกัมพูชา ที่ตอนนี้ พี่สนใจเป็นอยู่ว่า การเจรจา OTA และการเตรียมเดินหน้าโครงการพัฒนาแหล่งปิโตรเลียม ในพื้น ที่ หรือไม่ ประเด็นนี้กระทรวงการ ต่างประเทศก็ได้ ยืนยันชัด เคยลงนาม ใดที่มีผู้ ยอมรับ แบ่งเขตแดน ที่กัมพูชา มีความเข้าใจ ระหว่างรัฐบาล ไทยกับรัฐบาลกัมพูชา ว่าด้วยพื้น ที่ไทยและกัมพูชา อ้างสิทธิ์ในทวีปทับซ้อนกัน เรียงความ ตกลงกำหนดกรอบและ กลไกการ เจรจา ระหว่างกันและกัน การละเล่นอาณาเขต ทางทะเลของ บูชารับ ว่ามีความแตกต่างกัน ไม่ ใช่การที่ ไทยยอม ดูช้างสิแต่ยังไง ที่ชัดเจน เป็นที่ชัดเจนแล้วนะครับ กฎหมาย วัด และกัมพูชา ก็ไม่เคยอ้าง พูดได้อย่างไร ดังนั้น ออกบูธไม่มี ทางที่จะเป็น หรือว่าเป็น ค่ามหาศาล ครับคนจึงมีการ ตั้งข้อคำถามต่อรัฐบาลครับ แผน ปิโตรเลียมในพื้นที่ วันนี้ครับ คุณผู้ชมขอแลกรับ เคยให้ แกบริษัทต่างๆ ทั้งของไทยและ ต่างชาติตั้งแต่ปี ยัง จะมี การจัดการอย่างไร อย่างไร นาฬิกา ระหว่าง ประเทศและทำ แปลว่า ความพยายามที่จะพญา ผู้ชาย แห่งชาติ และประชาชนชาวไทย เข้ามาแสวง เหมือน นโยบาย พลังงานของ รัฐบาลหลายชุดที่ผ่านมา ยืน ยันว่าพรรคประชาชน สนับสนุนให้มีการ ประโยชน์ หลักแหล่งปิโตรเลี่ยมใน ประโยชน์จากแหล่งปิโตรเลียมในพื้นที่ การเปลี่ยนผ่าน ที่โลกจะเข้าสู่ บางครั้ง และความมั่น คงทางพลังงาน คือประชาชนคนไทย คนก็เชื่อ ว่าหากรัฐบาล คุณก็เชื่อว่าหากรัฐบาลเปิดข้อมูลเกี่ยวกับสัมปทาน หรือว่า มีการแถลง ความ ที่มีต่อรัฐบาล เจรจาเรื่อง เดือนหน้าไปหน้าจอ พื้นที่ทับ ฟัง หนึ่งเดียวของ พระเป็น ธรรมคุณผู้ชม หนึ่งเดียวของพระเป็นทำคุณผู้ชมนั่นก็คือเขาต่อกันทวีแสง ไม่ออก มาโพสต์ Facebook ส่วนตัวบอกว่าอยากจะให้คนไทยตั้งสติ แล้ว การ พัฒนาประเทศไทย บัญชี รายชื่อเป็นธรรม Facebook ส่วนตัวกรณีข้อพิพาทไทยกัมพูชา บอกว่าตนเอง แสดง นำข้อมูลที่เคย งาน ไว้ในชั้น ปฏิบัติ ทางราชการอย่างเคร่งครัดต่อไป ยังมีประเด็น ที่ทางทะเลและท่านดำเนินการ ยังมีประเด็นที่ทางทะเลท่านดำเนินการอยู่ยกตัวอย่าง หลัก ยังมีประเด็น ของทั้งสอง ประเทศที่ยังไม่ สามารถหาข้อ อย่างไร ก็ตามต้องเข้าใจ ในลักษณะ ทางความคิด สัมพันธ์ระหว่างไทยและกัมพูชา การบริหารของประเทศ มา เมืองแห่ง สิ่งแรก ไม่ได้ว่า อันดับ 1 ลักษณะ ของการเพิ่มทุนกำไร สิ่งที่สำคัญที่สุดนั่นก็คือ อยู่ต่างใด ที่จะเป็นผล มีทางใดที่จะเป็นผลดีต่อประเทศชาติ ประชา ทำไรที่จะ เพิ่มพูนศักยภาพ กำไรที่จะเพิ่มพูนศักยภาพของประเทศมากกว่า สิ่งที่ เราจะต้องทน เสียไปหรือไม่อย่างไร ถึงแม้นว่าจะ น้อยกว่าที่ จะเพิ่มพูนขึ้นมา จะเป็น สิ่งที่ยอม จะต้อง มีการแก้ไข เป็น ต้นเหตุแห่งปัญหา ให้ได้ด้วยเช่นกัน ย้ำนะครับ สิ่งที่สำคัญที่สุดนั่นก็คือ การตั้งสติ ประเทศ รายการต่างประเทศ ไทยไปด้วย กันอย่างมั่นคง ช่วยกันสร้างประเทศไทยไปด้วยกันอย่างมั่นคงต่อไปด้วยนะครับ ดันออกสมาชิกวุฒิสภา รองประธาน คณะกรรมาธิการ แล้วมีการเกี่ยวกับ ขอบคุณครับคุณผู้ชม ออก พี่จะ ที่จะมีการอ้างอิง เพราะว่ามันเป็น งานปลุกวัดทำขายชาติ ยืนยัน นะครับ ของใคร มีการเปิดเผยจากคุณ มี การกล่าวถึง สาระสำคัญของ MOU 44 ระหว่างไทยกับกัมพูชา ราชอาณาจักร ไทยกับรัฐบาลแห่ง พื้นที่ตายเลย เข้าใจยัง ระบุถึงการรักษา ผลประโยชน์สูงสุด พื้น สำหรับ มีความเข้าใจดัง มีการ สามารถ ในพื้น ที่ที่มีแบ่งเขต นิยม การ เสียดินแดน โดยเฉพาะการอ้าง สิทธิ์ทางทะเลของแต่ละประเทศ MOU 44 เริ่มในสมัยของรัฐบาลของคุณทักษิณชินวัตร อดีตนายกรัฐมนตรี ผู้ชายเองก็ ไม่ติดตามอย่าง ใกล้ชิดและก็ เรื่องของ MOU 4 มาโดยตลอด ตั้งการใช้เอง ประสบกับปัญหาการเมือง ยัง ไม่สามารถบันทึกความเข้าใจได้ ผู้ชาย นะครับ สัญญา ฝรั่งเศส อนุสัญญา เป็น ของประเทศ คุณ บอก กันได้ ระหว่างไทยกับกัมพูชา ทะเลที่ ยังไม่มีความชัดเจน แบ่ง และ ฝ่ายไทยแล้วฝ่ายกัมพูชา เนื่องจาก ทั้งสองประเทศต่าง ๆของตน เองสูงสุด ตาราง พื้น ที่ตก ลงกันแล้วว่า เป็นพื้นที่ที่ มีการ พัฒนาร่วม กัน ไม่มี การเปลี่ยนรัฐบาล มาโดยตลอดนั่นเอง แล้ว ก็ยังมี การตีความ กันอีกว่าหาก ดำเนินการต่อ แบ่งเขตทางทะเล ประเทศ พื้นที่ที่ พัฒนาร่วมกัน ย้ำนะ ครับคุณผู้ชม การขาย ชาติ ขายแผ่นดิน ไม่ควรเกิด ขึ้นในขณะนี้ ครับเพราะพื้นที่ ไม่ เกี่ยวกับพื้น ที่บนดินแดน ต่างในการพัฒนาพื้น ทรัพยากร ปิโตรเลียมและก๊าซธรรมชาติ ซึ่งก็เป็นผลประโยชน์ที่ ประชา ชนของทั้งสอง คุณ ผู้ชมครับ พื้นที่ทับซ้อนทางทะเล กูนะครับ พื้นที่ทางทะเล มีทรัพย ากรที่ปิด ทำให้ อะไรเป็นคนบอกว่า เอาไปอยู่ตรง ประโยชน์ตรงนี้มาใช้อย่างไร สุดครับคุณผู้ชมมีการพูดถึง กิจกรรมต่างๆ แล้วก็การที่ จะเสนอกฎ หมายของพรรครวมไทยช่างทหารได้รับการเปิดเผย ดูพิทักษ์ โลกนะครับซึ่ง เป็นลมไทยสักช่างบอกว่า กระทรวง พลังงานตอนนี้ กฎหมาย ควบคุมที่มีสโลแกน กระทรวงพลังงานเป็นกฎหมายควบคุมที่มีสโลแกนที่ว่าแนวทำแบบนี้ โปรดทราบ ท่านกับประเทศ ไทยอย่างเป็นระบบ ไป ฟังการเปิดท้าย ไปฟังการเปิดทำงานของรวมชัยช่างท่าน ได้ กล่าวถึง ความสำคัญของ กฎหมาย และราคาน้ำมันวันนี้ รัฐวิชญ์รัฐมนตรี และรัฐมนตรี การกระทรวงพลังงาน ประเทศไทย เป็นระบบอย่างเป็นรูปประธรรม ซึ่ง ราคาน้ำมัน เชื้อเพลิงมีผล กระทบประชาชน ทนทาน ที่จะทำให้คนไทยได้รับความ ยุติธรรม จากการกด ราคาน้ำมัน ที่จะทำให้คุณทานได้รับความยุติธรรมจากการกดราคาน้ำมันผลิตต่างๆจ่ายน้ำมัน กฎหมาย จะช่วย ค่าน้ำมัน มีประสิทธิภาพ กฎหมายจะช่วยให้ราคาน้ำมันมีประสิทธิภาพมากยิ่งขึ้น ปลาที่ กำหนด ส่วนการคิดถึง ปลาที่กำหนดส่วนการถึงน้ำมันสำรอง บ้านมั่นคง และส่งผลให้ เรื่องของ ราคาน้ำมัน ที่มีประสิทธิภาพมากขึ้น ซึ่งจะส่ง ผลดีต่อผู้บริโภค บ้านมั่นคงและส่งผลให้เรื่องของราคาน้ำมันมีประสิทธิภาพมากขึ้นซึ่งจะส่งผลดีต่อผู้บริโภคนอกจากนี้ มนต์ ของผู้ ประกอบการ เป็นธรรมให้กับ ผู้ปกครองอเมริกา กำไรเกินควรจะ เป็นธรรมให้กับผู้ปกครองจะมีการกำไรเกินควรจะต้องอยู่ในจุดที่เหมาะสม มันจะ มีการกำหนดค่า ตลาด เพื่อจะไปสร้าง ความยุติธรรม ในการกำหนดราคาน้ำมัน ผู้บริโภค ออกกฎหมายดังกล่าว จากแล้วเสร็จ คาดว่าปีนี้ ด้วย เช่นกันแต่สิ่งที่ ขอยืนยันกับชุมชน นั้นก็คือ ความมุ่งมั่น ความตั้งใจ สถาน ีรถเก่าวิพากษ์ ต้องการเห็นการ เปลี่ยนแปลงเรื่อง สถานีรถเก่าวิภาคต้องการเห็นการเปลี่ยนแปลงเรื่องของราคาน้ำมันความยุติธรรม มุ่งมั่น กระทรวง พลังงาน เร่งรัดเรื่องนี้ ตอบ พี่น้องประชา ขณะนี้ประกาศใน มีการ ตรึงราคาน้ำ มันแล้วจะส่ง ผลกระทบให้ ผู้ประกอบ ต่อทุก ภาคส่วน แต่จะกระทบด้านดีหรือ ไม่นั้นต้องพิจารณา ยัง ไม่นอนส่งผลกระทบ หรือ ไม่อาจจะมี ยังไม่นอนส่งผลกระทบผู้ประกอบหรือไม่อาจจะมีผลดีก็ได้ เช่นกันมีน้ำมันมาก คณบดีมา มะนาวพรุ่งนี้มาเช้านี้ที่เกิด ขึ้นก็จะไม่ กระทบจนเกิน นอกจากนี้ต้องพิจารณา กันอีก ครั้งหนึ่ง โดยเฉพาะสิ่งที่สำคัญ ที่พักเมืองช่วย กันผลักดัน พลังงาน ของไทยไปในอนาคตด้วยครับ งงทำไมครับ แน่นอนครับในประเทศ ไทย ของเรานะครับ มาทำ งานที่ประเทศ ไทยเป็นจำนวน มากโดยเฉพาะ โรงงานอุตสาหกรรม หรือจะใช้ไซต์งานก่อสร้างมาจากหิน ที่ รัก ของ คุณ ผู้ชมหลายจุด หลายจังหวัด ในประเทศไทยมีแรงงานต่างชาติ มาเยอะจริงๆครับ หลายท่านบอก ว่าไปที่สมุทรสาคร สมุทรสาคร หัวหิน หรือว่าอะไรนะครับผมไปทาน หัวหินหรือนี่นะครับผมไปทานอาหารกลางวันก็เจอรายงาน มันตีกัน เรามากเช่นกัน เรื่องนี้เอง ครับคุณผู้ชม ก็ต้องมีการจัดระเบียบ ขายถูก กินข้าวนะครับ เรื่องของ การหาแรง พื้นที่ ปัญหาแรงงาน ข้ามชาติที่อบ ปัญหาแรงงานข้ามชาติที่อพยพเข้า จังหวัด พื้นที่ที่ติด กับทะเล ซึ่งสมาชิก เอา เข้ามาหารือในที่ ประชุมวุฒิสภา เพื่อหาทาง ออกร่วมกัน โดยนำชวพล วัฒนพรมงคล กลับมาฟัง ว่าปัญหาแรง งานข้ามชาติใน ปัญหา พี่มิน กำลังมานาน เหล่านี้ อยู่ในสภาพสังคม ยุ่งยาก ความเหนื่อย จนไม่อยากจะทำ งานประเภทนั้น จึง ใช้แรงงาน การใช้แรงงานข้ามชาติ ยัง มีความจำ เป็นอยู่ในประเทศไทย คือจริง บอกว่า มัน เป็นปัญหาที่ เกิดขึ้นมานาน นะเพราะว่าเรา ระยะ เวลา 10 ปีก็ต้องบอกว่ามันจำเป็น เรา ทั้งสมุทรสาคร ก็ใช้แรง งานข้ามชาติ ยันต์ในเฉพาะ สังคม แรงงานก็ไม่ทำงาน มันยาก ซึ่งตรงนี้ ก็ยัง มีความ สำคัญสมุทรสาคร แล้วก็มีความ ก็ยังมีความสำคัญสมุทรสาครกันแล้วก็มีความสำคัญเกี่ยวกับประเทศไทย การบ้านยังมี ปัญหาอยู่มันก็จะเป็นปัญหา เรื่องจะเป็น หาทาง เลี่ยงทางเศรษฐกิจ ที่มีการอพยพ เข้ามาในประเทศ หมายเลข พี่เข้ามาทำ งานในประเทศไทย สมาชิก วุฒิสภายัง ได้พูดถึง มาตรการ การแก้ไขปัญหา ก่อนที่จะ นำกฎเกณฑ์ แก้ไขกฎ แรง งานข้ามชาติ ให้มีความชัดเจน และ การนโยบาย ที่ไม่ได้รับ การแก้ไขมานาน ให้ มีความทัน สมัยได้รับความ เป็นธรรมและถูก ต้องรัดกุมมาก ยิ่งขึ้นโดยเฉพาะมาตรการป้องกัน ค่าของ คนงานข้ามชาติ ที่เข้ามา ตั้งถิ่นฐานในประเทศไทย เป็น ชุมชนขึ้น มาจนกลายเป็น เศรษฐกิจในชุม กองทุน ทดแทนแรง งานข้ามชาติ ค่าสินไหม ทดแทน หากเกิดอุบัติเหตุ ขึ้นซึ่งเป็นปัจจัยสำคัญ ในการดำรง กฎหมาย หนี้ผมเชื่อ ว่ามีเรื่อง กฎหมายนี่ผมเชื่อว่ามีเรื่องของเกณฑ์มาตรฐานสากล เพียง แต่ถ้าอยาก จะเสนอ กองทุน ที่ดูแล คำ ทายเข้ามา ตัวอย่าง เช่นเผื่อเขามี เกิดอุบัติ บุคคล เจ็บ พี่น้องพี่น้อง ข้ามชาติเข้ามาเขา วันนี้ไป ช่วยดูหน่อยครับ หรือกรณีเขา ไม่ควร จะหามาตรการ มาดูแลให้ถูกต้อง มาตั้งถิ่นฐาน ทั้งนี้กอง ช่วงนี้กองทุนลักษณะนี้ ที่ของคำ ว่าโอเคเข้าหารายได้ มากับเงิน เขา ก็จะมาเที่ยว อยู่ ชวนเข้า มากฎหมาย มาอยู่อาศัย ไม่ เขา พวกที่เข้า มาถูกกฎหมาย ผู้ที่ต้อง จ่ายแทนเขา เพลง คนนี้เข้า มาผิดกฎ คุณ ไปทำให้ คุณ จะได้ไม่ต้อง มาเดือดร้อนฉันด้วย คนไทยกระทรวงแรงงาน การเลือกหน่วยงาน ที่คนต่างด้าว ทำมีทั้ง 4 40 ดาวทำเด็ดขาด งาน มัคคุเทศก์ งานตัดผม และเสริมสวยเป็น หาได้ บุคคลลำ พังแบบเป็น หน้าที่ของ รัฐและหน่วยงานที่เกี่ยว ค้นหาได้บุคคลลำพังแบบเป็นเจ้าหน้าที่ของรัฐและหน่วยงานที่เกี่ยวข้องในการเสนอนโยบาย แก้ไข ปัญหาต่าง ๆการเข้าถึง สวัสดิการด้านสุขภาพ และกฎหมายใน การช่วยเหลือแรงงานข้ามชาติ ไม่มี ให้มีประสิทธิภาพและระยะยาวต่อไป ศศพินทุ์ โทรทัศน์ ช่วง นี้ไปพักกัน ก่อนสักครู่ครับ ต่างประเทศ การเลือกตั้ง สหรัฐอเมริกา อยู่ติดตาม กับคุณกิตติ เสรีประยูร รัฐสภาแชนแนลภาคเช้า ปิด เสียง ทำงาน เสีย เสีย ประธานาธิบดี สหรัฐครับวัน นี้เข้มข้นทีเดียว ครับ 6:00 น บ้านเรา ตรงกับ เวลาของสห ไก่ชน บ้านเรา 6 โมงเช้าวันที่ 6 นะครับปิดห*บไปเรียบร้อย สำหรับการ เลือกตั้ง ประธานาธิบดีสหรัฐ วัน สหรัฐ</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 Revoice ห้องข่าวรัฐสภาแชนแนล ข่าวเช้า วันที่ 6 พฤศจิกายน 2567 เวลา 08.00-09.00 น.</dc:title>
  <dc:creator/>
  <cp:keywords/>
  <dcterms:created xsi:type="dcterms:W3CDTF">2024-11-06T07:31:21Z</dcterms:created>
  <dcterms:modified xsi:type="dcterms:W3CDTF">2024-11-06T07: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พฤษจิกายน 2567 เวลา 13.24 น.</vt:lpwstr>
  </property>
  <property fmtid="{D5CDD505-2E9C-101B-9397-08002B2CF9AE}" pid="3" name="subtitle">
    <vt:lpwstr/>
  </property>
</Properties>
</file>